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14:paraId="6826A7B7" w14:textId="77777777" w:rsidTr="009E7D45">
        <w:trPr>
          <w:trHeight w:val="1401"/>
        </w:trPr>
        <w:tc>
          <w:tcPr>
            <w:tcW w:w="3472" w:type="dxa"/>
            <w:vAlign w:val="center"/>
          </w:tcPr>
          <w:p w14:paraId="286E27AF" w14:textId="77777777"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24F53F77" w14:textId="77777777"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6F90785E" w14:textId="77777777"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14:paraId="14669A93" w14:textId="77777777"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14:paraId="3F44A696" w14:textId="77777777"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14:paraId="47B79046" w14:textId="77777777"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14:paraId="2DFD12F7" w14:textId="77777777"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DFFBC" wp14:editId="5798C0F6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0875F5" w14:textId="77777777" w:rsidR="00D30E71" w:rsidRDefault="006C12A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14:paraId="76A1DBE4" w14:textId="77777777" w:rsidR="00EF0AD1" w:rsidRPr="00EF0AD1" w:rsidRDefault="00EF0AD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14:paraId="3A7DBA42" w14:textId="77777777" w:rsidR="006C12A1" w:rsidRPr="00EF0AD1" w:rsidRDefault="006C12A1" w:rsidP="00AF74C3">
                            <w:pPr>
                              <w:pStyle w:val="NoSpacing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8DFFBC"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14:paraId="030875F5" w14:textId="77777777" w:rsidR="00D30E71" w:rsidRDefault="006C12A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14:paraId="76A1DBE4" w14:textId="77777777" w:rsidR="00EF0AD1" w:rsidRPr="00EF0AD1" w:rsidRDefault="00EF0AD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14:paraId="3A7DBA42" w14:textId="77777777" w:rsidR="006C12A1" w:rsidRPr="00EF0AD1" w:rsidRDefault="006C12A1" w:rsidP="00AF74C3">
                      <w:pPr>
                        <w:pStyle w:val="NoSpacing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0CD4E64" w14:textId="77777777" w:rsidR="009E7D45" w:rsidRPr="00B619DF" w:rsidRDefault="009E7D45" w:rsidP="009E7D45">
      <w:pPr>
        <w:rPr>
          <w:sz w:val="28"/>
          <w:szCs w:val="28"/>
          <w:rtl/>
        </w:rPr>
      </w:pPr>
    </w:p>
    <w:p w14:paraId="3F45492A" w14:textId="77777777"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14:paraId="6014AD3E" w14:textId="77777777" w:rsidR="00002634" w:rsidRPr="00956158" w:rsidRDefault="00002634" w:rsidP="009E7D45">
      <w:pPr>
        <w:pStyle w:val="NoSpacing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14:paraId="14470D53" w14:textId="77777777" w:rsidR="00956158" w:rsidRPr="00956158" w:rsidRDefault="00956158" w:rsidP="009E7D45">
      <w:pPr>
        <w:pStyle w:val="NoSpacing"/>
        <w:jc w:val="center"/>
        <w:rPr>
          <w:b/>
          <w:bCs/>
          <w:sz w:val="16"/>
          <w:szCs w:val="16"/>
          <w:rtl/>
        </w:rPr>
      </w:pPr>
    </w:p>
    <w:p w14:paraId="04D6EEEA" w14:textId="77777777"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2F8C57" wp14:editId="2D279975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41AFE" w14:textId="77777777"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14:paraId="1F2C74B1" w14:textId="26916232"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حسام عبد الدائم محمد عل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</w:t>
                            </w:r>
                          </w:p>
                          <w:p w14:paraId="07856BCB" w14:textId="3CC034A2"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بغدا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......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</w:t>
                            </w:r>
                          </w:p>
                          <w:p w14:paraId="2484F4C8" w14:textId="1805790C"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هندس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14:paraId="1BAF72AD" w14:textId="47E1DA89"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هندسة الالكترونية و الاتصال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</w:t>
                            </w:r>
                          </w:p>
                          <w:p w14:paraId="34CF1E68" w14:textId="77777777"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14:paraId="08CE412B" w14:textId="4DD25A25"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دكتور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</w:t>
                            </w:r>
                            <w:r w:rsidR="007E0D93">
                              <w:rPr>
                                <w:b/>
                                <w:bCs/>
                                <w:lang w:bidi="ar-IQ"/>
                              </w:rPr>
                              <w:t>2018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proofErr w:type="gramStart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proofErr w:type="gramEnd"/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ماليزيا </w:t>
                            </w:r>
                            <w:r w:rsidR="007E0D93">
                              <w:rPr>
                                <w:b/>
                                <w:bCs/>
                                <w:lang w:bidi="ar-IQ"/>
                              </w:rPr>
                              <w:t>UPM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</w:t>
                            </w:r>
                          </w:p>
                          <w:p w14:paraId="6BA6C9BD" w14:textId="18F13996"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هندسة الالكترونية و الاتصال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تصالات ضوئي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</w:t>
                            </w:r>
                          </w:p>
                          <w:p w14:paraId="78963D8F" w14:textId="1598FF97"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مدرس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r w:rsidR="007E0D93" w:rsidRPr="007E0D93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  <w:t xml:space="preserve"> </w:t>
                            </w:r>
                            <w:r w:rsidR="007E0D93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  <w:t>23-11-</w:t>
                            </w:r>
                            <w:proofErr w:type="gramStart"/>
                            <w:r w:rsidR="007E0D93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bidi="ar-IQ"/>
                              </w:rPr>
                              <w:t>2011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proofErr w:type="gramStart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</w:t>
                            </w:r>
                            <w:proofErr w:type="gramEnd"/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امعة بغدا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</w:t>
                            </w:r>
                          </w:p>
                          <w:p w14:paraId="36C4985A" w14:textId="52F82AC2"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.....</w:t>
                            </w:r>
                            <w:r w:rsidR="007E0D93" w:rsidRPr="007E0D93">
                              <w:rPr>
                                <w:rFonts w:ascii="Helvetica" w:hAnsi="Helvetica" w:cs="Helvetica"/>
                                <w:color w:val="222222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7E0D93">
                              <w:rPr>
                                <w:rFonts w:ascii="Helvetica" w:hAnsi="Helvetica" w:cs="Helvetica"/>
                                <w:color w:val="222222"/>
                                <w:sz w:val="21"/>
                                <w:szCs w:val="21"/>
                                <w:shd w:val="clear" w:color="auto" w:fill="FFFFFF"/>
                              </w:rPr>
                              <w:t>husam.a@coeng.uobaghdad.edu.iq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</w:t>
                            </w:r>
                            <w:r w:rsidR="007E0D9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07705815120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</w:t>
                            </w:r>
                          </w:p>
                          <w:p w14:paraId="2F1582D9" w14:textId="77777777"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6749839D" w14:textId="77777777"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0A4B1480" w14:textId="77777777"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7D5E2CA4" w14:textId="77777777"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14:paraId="20E38DFC" w14:textId="77777777"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2F8C57"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14:paraId="57241AFE" w14:textId="77777777"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14:paraId="1F2C74B1" w14:textId="26916232"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حسام عبد الدائم محمد عل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............</w:t>
                      </w:r>
                    </w:p>
                    <w:p w14:paraId="07856BCB" w14:textId="3CC034A2"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بغدا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......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</w:t>
                      </w:r>
                    </w:p>
                    <w:p w14:paraId="2484F4C8" w14:textId="1805790C"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هندس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14:paraId="1BAF72AD" w14:textId="47E1DA89"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هندسة الالكترونية و الاتصال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</w:t>
                      </w:r>
                    </w:p>
                    <w:p w14:paraId="34CF1E68" w14:textId="77777777"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14:paraId="08CE412B" w14:textId="4DD25A25"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دكتور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</w:t>
                      </w:r>
                      <w:r w:rsidR="007E0D93">
                        <w:rPr>
                          <w:b/>
                          <w:bCs/>
                          <w:lang w:bidi="ar-IQ"/>
                        </w:rPr>
                        <w:t>2018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proofErr w:type="gramStart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proofErr w:type="gramEnd"/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ماليزيا </w:t>
                      </w:r>
                      <w:r w:rsidR="007E0D93">
                        <w:rPr>
                          <w:b/>
                          <w:bCs/>
                          <w:lang w:bidi="ar-IQ"/>
                        </w:rPr>
                        <w:t>UPM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</w:t>
                      </w:r>
                    </w:p>
                    <w:p w14:paraId="6BA6C9BD" w14:textId="18F13996"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هندسة الالكترونية و الاتصال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تصالات ضوئي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</w:t>
                      </w:r>
                    </w:p>
                    <w:p w14:paraId="78963D8F" w14:textId="1598FF97"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مدرس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r w:rsidR="007E0D93" w:rsidRPr="007E0D93"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  <w:t xml:space="preserve"> </w:t>
                      </w:r>
                      <w:r w:rsidR="007E0D93"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  <w:t>23-11-</w:t>
                      </w:r>
                      <w:proofErr w:type="gramStart"/>
                      <w:r w:rsidR="007E0D93">
                        <w:rPr>
                          <w:rFonts w:asciiTheme="majorBidi" w:hAnsiTheme="majorBidi" w:cstheme="majorBidi"/>
                          <w:sz w:val="24"/>
                          <w:szCs w:val="24"/>
                          <w:lang w:bidi="ar-IQ"/>
                        </w:rPr>
                        <w:t>2011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proofErr w:type="gramStart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</w:t>
                      </w:r>
                      <w:proofErr w:type="gramEnd"/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امعة بغدا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</w:t>
                      </w:r>
                    </w:p>
                    <w:p w14:paraId="36C4985A" w14:textId="52F82AC2"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.....</w:t>
                      </w:r>
                      <w:r w:rsidR="007E0D93" w:rsidRPr="007E0D93">
                        <w:rPr>
                          <w:rFonts w:ascii="Helvetica" w:hAnsi="Helvetica" w:cs="Helvetica"/>
                          <w:color w:val="222222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7E0D93">
                        <w:rPr>
                          <w:rFonts w:ascii="Helvetica" w:hAnsi="Helvetica" w:cs="Helvetica"/>
                          <w:color w:val="222222"/>
                          <w:sz w:val="21"/>
                          <w:szCs w:val="21"/>
                          <w:shd w:val="clear" w:color="auto" w:fill="FFFFFF"/>
                        </w:rPr>
                        <w:t>husam.a@coeng.uobaghdad.edu.iq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</w:t>
                      </w:r>
                      <w:r w:rsidR="007E0D9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07705815120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</w:t>
                      </w:r>
                    </w:p>
                    <w:p w14:paraId="2F1582D9" w14:textId="77777777"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14:paraId="6749839D" w14:textId="77777777"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0A4B1480" w14:textId="77777777"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7D5E2CA4" w14:textId="77777777"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14:paraId="20E38DFC" w14:textId="77777777"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4983E9B" w14:textId="77777777" w:rsidR="00B619DF" w:rsidRPr="00B619DF" w:rsidRDefault="00B619DF" w:rsidP="00B619DF">
      <w:pPr>
        <w:rPr>
          <w:sz w:val="28"/>
          <w:szCs w:val="28"/>
          <w:rtl/>
        </w:rPr>
      </w:pPr>
    </w:p>
    <w:p w14:paraId="1FA6919C" w14:textId="77777777"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14:paraId="542CC438" w14:textId="77777777"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14:paraId="54707B2C" w14:textId="77777777" w:rsidR="00B619DF" w:rsidRDefault="00B619DF" w:rsidP="00B619DF">
      <w:pPr>
        <w:rPr>
          <w:sz w:val="28"/>
          <w:szCs w:val="28"/>
          <w:rtl/>
          <w:lang w:bidi="ar-IQ"/>
        </w:rPr>
      </w:pPr>
    </w:p>
    <w:p w14:paraId="7A323739" w14:textId="77777777"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14:paraId="737D89A7" w14:textId="77777777"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14:paraId="3216C6ED" w14:textId="77777777"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14:paraId="2EDA444C" w14:textId="77777777" w:rsidR="00806F94" w:rsidRDefault="00806F94" w:rsidP="00CA2049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067AD50E" w14:textId="77777777" w:rsidR="00806F94" w:rsidRPr="00806F94" w:rsidRDefault="00806F94" w:rsidP="00806F94">
      <w:pPr>
        <w:pStyle w:val="NoSpacing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14:paraId="314C2B77" w14:textId="77777777" w:rsidR="00806F94" w:rsidRPr="00806F94" w:rsidRDefault="00806F94" w:rsidP="00806F94">
      <w:pPr>
        <w:pStyle w:val="NoSpacing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14:paraId="522C429B" w14:textId="77777777" w:rsidR="00B32DFE" w:rsidRDefault="00B32DFE" w:rsidP="00EF0AD1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07040E00" w14:textId="77777777" w:rsidR="000355FC" w:rsidRDefault="00E056B3" w:rsidP="00EF0AD1">
      <w:pPr>
        <w:pStyle w:val="NoSpacing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14:paraId="4199D9BC" w14:textId="77777777" w:rsidR="007537FE" w:rsidRDefault="007537FE" w:rsidP="006454FA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14:paraId="524BC9A6" w14:textId="77777777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14:paraId="4642E2EE" w14:textId="77777777" w:rsidR="007537FE" w:rsidRPr="00C014E9" w:rsidRDefault="007537FE" w:rsidP="00C014E9">
            <w:pPr>
              <w:pStyle w:val="NoSpacing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14:paraId="0F0891F1" w14:textId="77777777"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14:paraId="56D376FB" w14:textId="77777777"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14:paraId="09887060" w14:textId="77777777"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14:paraId="4FEC2E35" w14:textId="77777777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14:paraId="4083B6AD" w14:textId="77777777"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14:paraId="1803EEBB" w14:textId="77777777"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14:paraId="69EA3447" w14:textId="77777777"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58E47869" w14:textId="77777777" w:rsidR="007537FE" w:rsidRPr="00E960F4" w:rsidRDefault="007537FE" w:rsidP="00F51805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7537FE" w14:paraId="63453FE4" w14:textId="77777777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14:paraId="32B58DD5" w14:textId="77777777"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14:paraId="7A0EF167" w14:textId="77777777"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14:paraId="2A4FF222" w14:textId="77777777"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5808C39D" w14:textId="77777777"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14:paraId="3677265F" w14:textId="77777777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14:paraId="72B0F035" w14:textId="77777777"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14:paraId="08FC0E0E" w14:textId="77777777"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48B3D8AC" w14:textId="77777777"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368C110E" w14:textId="77777777"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14:paraId="77870971" w14:textId="77777777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14:paraId="1407CDA7" w14:textId="77777777"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14:paraId="0A69298E" w14:textId="77777777"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14:paraId="7F6BF4AA" w14:textId="77777777"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6B9613EB" w14:textId="77777777"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14:paraId="2418AB0D" w14:textId="77777777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14:paraId="1282239F" w14:textId="77777777"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14:paraId="259D5013" w14:textId="77777777"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14:paraId="1F159D0E" w14:textId="77777777"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1B36E5C0" w14:textId="77777777" w:rsidR="007537FE" w:rsidRPr="007B4BFF" w:rsidRDefault="007537FE" w:rsidP="0031396C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F45CBD" w14:paraId="6F0504D1" w14:textId="77777777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14:paraId="6166E351" w14:textId="77777777"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14:paraId="432B9336" w14:textId="77777777"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14:paraId="79BB50F6" w14:textId="77777777"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14:paraId="221DDF1C" w14:textId="77777777" w:rsidR="00F45CBD" w:rsidRDefault="00F45CBD" w:rsidP="0031396C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E96C95A" w14:textId="77777777" w:rsidR="00A9516D" w:rsidRDefault="00A9516D" w:rsidP="00B32DFE">
      <w:pPr>
        <w:pStyle w:val="NoSpacing"/>
        <w:rPr>
          <w:b/>
          <w:bCs/>
          <w:sz w:val="36"/>
          <w:szCs w:val="28"/>
          <w:u w:val="single"/>
          <w:rtl/>
        </w:rPr>
      </w:pPr>
    </w:p>
    <w:p w14:paraId="69B74C3F" w14:textId="77777777"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14:paraId="37F502D3" w14:textId="77777777"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14:paraId="4D7A2EBF" w14:textId="77777777"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14:paraId="636023E9" w14:textId="77777777"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14:paraId="7A4E8944" w14:textId="77777777"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14:paraId="31F4FDED" w14:textId="77777777" w:rsidR="00DF58CB" w:rsidRDefault="00330EAC" w:rsidP="00B32DFE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14:paraId="1EBE2944" w14:textId="77777777" w:rsidR="00EA7345" w:rsidRPr="008B61CF" w:rsidRDefault="00EA7345" w:rsidP="00EA7345">
      <w:pPr>
        <w:pStyle w:val="NoSpacing"/>
        <w:jc w:val="center"/>
        <w:rPr>
          <w:b/>
          <w:bCs/>
          <w:sz w:val="28"/>
          <w:szCs w:val="24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14:paraId="3AB44969" w14:textId="77777777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14:paraId="0041EA14" w14:textId="77777777"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14:paraId="7BBDA29B" w14:textId="77777777"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14:paraId="35140DFF" w14:textId="77777777"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14:paraId="5D69B0E6" w14:textId="77777777"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14:paraId="70A6A27F" w14:textId="77777777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14:paraId="31712387" w14:textId="77777777"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14:paraId="5C6CB879" w14:textId="77777777"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14:paraId="51EDF045" w14:textId="77777777"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14:paraId="302759A4" w14:textId="77777777"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14:paraId="74132FEB" w14:textId="77777777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14:paraId="43B4CBA3" w14:textId="77777777"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14:paraId="09F4FC77" w14:textId="77777777"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16862950" w14:textId="77777777"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14:paraId="33EBB1DD" w14:textId="77777777"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14:paraId="0FFC8D21" w14:textId="77777777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14:paraId="1F2232E6" w14:textId="77777777"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14:paraId="7E076403" w14:textId="77777777"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7C94CBB6" w14:textId="77777777"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7357F26F" w14:textId="77777777"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14:paraId="35F2209B" w14:textId="77777777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14:paraId="66BEE7C1" w14:textId="77777777"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14:paraId="44CDBCDE" w14:textId="77777777"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14:paraId="23D35DC0" w14:textId="77777777"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7EC06510" w14:textId="77777777"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14:paraId="79DC7F19" w14:textId="77777777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14:paraId="24D9B5A6" w14:textId="77777777"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14:paraId="4F1A64E4" w14:textId="77777777"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429D5286" w14:textId="77777777" w:rsidR="007537FE" w:rsidRPr="00C75344" w:rsidRDefault="007537FE" w:rsidP="00D55B0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14:paraId="2873B466" w14:textId="77777777"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14:paraId="13487526" w14:textId="77777777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14:paraId="1B04DE51" w14:textId="77777777"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14:paraId="24D18333" w14:textId="77777777"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14:paraId="14A2F0BB" w14:textId="77777777" w:rsidR="00BC6905" w:rsidRDefault="00D34376" w:rsidP="00D55B0B">
            <w:pPr>
              <w:pStyle w:val="NoSpacing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14:paraId="49F9E80F" w14:textId="77777777"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5DC2E348" w14:textId="77777777" w:rsidR="00E83B4B" w:rsidRPr="002F65DC" w:rsidRDefault="00E83B4B" w:rsidP="003F1B07">
      <w:pPr>
        <w:pStyle w:val="NoSpacing"/>
        <w:rPr>
          <w:b/>
          <w:bCs/>
          <w:sz w:val="36"/>
          <w:szCs w:val="28"/>
          <w:rtl/>
        </w:rPr>
      </w:pPr>
    </w:p>
    <w:p w14:paraId="18962F01" w14:textId="77777777" w:rsidR="00EA7345" w:rsidRDefault="00B8188C" w:rsidP="00EF0AD1">
      <w:pPr>
        <w:pStyle w:val="NoSpacing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14:paraId="5495F7C7" w14:textId="77777777" w:rsidR="00EF0AD1" w:rsidRDefault="00EF0AD1" w:rsidP="000A4F99">
      <w:pPr>
        <w:pStyle w:val="NoSpacing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14:paraId="184F72E6" w14:textId="77777777" w:rsidR="00D376E6" w:rsidRPr="003240C3" w:rsidRDefault="00B762D0" w:rsidP="00DD616E">
      <w:pPr>
        <w:pStyle w:val="NoSpacing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TableGrid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14:paraId="506E6FCB" w14:textId="77777777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14:paraId="3AF7A0B8" w14:textId="77777777"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14:paraId="48DD9167" w14:textId="77777777"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14:paraId="771FFF18" w14:textId="77777777"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14:paraId="218A4464" w14:textId="77777777"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14:paraId="48C773BF" w14:textId="77777777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14:paraId="37C392D1" w14:textId="77777777"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14:paraId="64E42E1F" w14:textId="77777777"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20CA3F12" w14:textId="77777777"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14:paraId="09E246EC" w14:textId="77777777"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14:paraId="270E6550" w14:textId="77777777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14:paraId="26B04014" w14:textId="77777777"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14:paraId="52970300" w14:textId="77777777"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065AF8A3" w14:textId="77777777"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14:paraId="6B012C53" w14:textId="77777777"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14:paraId="4F375F6A" w14:textId="77777777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14:paraId="6E517CF6" w14:textId="77777777"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14:paraId="4733CD79" w14:textId="77777777"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14:paraId="295E6836" w14:textId="77777777"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09D83" w14:textId="77777777"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14:paraId="34713B0F" w14:textId="77777777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14:paraId="1A544186" w14:textId="77777777"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14:paraId="2D626741" w14:textId="77777777"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14:paraId="331FFD95" w14:textId="77777777"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501637" w14:textId="77777777"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14:paraId="07E6F8A7" w14:textId="77777777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14:paraId="76F38AAF" w14:textId="77777777"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14:paraId="781C4C6A" w14:textId="77777777"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14:paraId="70AC6DA0" w14:textId="77777777"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14:paraId="21F67B5A" w14:textId="77777777"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14:paraId="3DB5BCEE" w14:textId="77777777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14:paraId="42DDC0B0" w14:textId="77777777"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14:paraId="5035E53F" w14:textId="77777777"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14:paraId="3EA87C67" w14:textId="77777777"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14:paraId="60B93F14" w14:textId="77777777"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14:paraId="001DC810" w14:textId="77777777"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1190B9E0" w14:textId="77777777"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14:paraId="7837725B" w14:textId="77777777"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14:paraId="28F8E6BD" w14:textId="77777777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022B0D2C" w14:textId="77777777"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48A4FD44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7C9500F4" w14:textId="77777777"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14:paraId="7B528D05" w14:textId="77777777"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14:paraId="0AD6109E" w14:textId="77777777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FB8A61E" w14:textId="77777777"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9B55A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A3EF943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CED68B1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14:paraId="4E9A8343" w14:textId="77777777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148275C" w14:textId="77777777"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AC378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14:paraId="15C9C4A3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8896638" w14:textId="77777777"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A237DB6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14:paraId="6C2ACF01" w14:textId="77777777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8AA7A82" w14:textId="77777777"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A868C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D7880F9" w14:textId="77777777"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2F8C1AD" w14:textId="77777777"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14:paraId="6A3E7D2B" w14:textId="77777777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1544C4E" w14:textId="77777777"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1863" w14:textId="77777777"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0B475D1" w14:textId="77777777"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618A353" w14:textId="77777777"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14:paraId="7A54C88A" w14:textId="77777777"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219E41E2" w14:textId="77777777" w:rsidR="00B32DFE" w:rsidRDefault="00B32DFE" w:rsidP="00BA105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14:paraId="4F52365F" w14:textId="77777777" w:rsidR="002430F7" w:rsidRDefault="00F03A2F" w:rsidP="00353AFE">
      <w:pPr>
        <w:pStyle w:val="NoSpacing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14:paraId="1FFCA7FD" w14:textId="77777777" w:rsidR="00B8766D" w:rsidRPr="008654DE" w:rsidRDefault="00B8766D" w:rsidP="005A361E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14:paraId="4CC8F24A" w14:textId="77777777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14:paraId="3AC567B5" w14:textId="77777777"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14:paraId="42285994" w14:textId="77777777"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14:paraId="21015FE7" w14:textId="77777777"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14:paraId="484B0A2E" w14:textId="77777777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14:paraId="5403E4C3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46BEB8D" w14:textId="77777777"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B384A7A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298E0463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681358E1" w14:textId="77777777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01D253BE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CE34901" w14:textId="77777777"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674B948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36F4CAC3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111FCBCE" w14:textId="77777777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494598DD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E062A0F" w14:textId="77777777"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D8837C6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0DD074DC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5E4552EC" w14:textId="77777777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0BDA53F0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1D2D735" w14:textId="77777777"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096EEDD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59564942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497C7D87" w14:textId="77777777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248B21CB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89C3E78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D152D46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6076D2A9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557C5BB1" w14:textId="77777777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14:paraId="47E87F9B" w14:textId="77777777"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D7435CD" w14:textId="77777777"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E40C0CE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14:paraId="053175AF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14:paraId="236344E9" w14:textId="77777777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14:paraId="1ED67A15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51636DF" w14:textId="77777777"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14:paraId="6043C82D" w14:textId="77777777"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14:paraId="32575AF7" w14:textId="77777777" w:rsidR="004B4E85" w:rsidRDefault="004B4E85" w:rsidP="00FF33CB">
      <w:pPr>
        <w:pStyle w:val="NoSpacing"/>
        <w:rPr>
          <w:b/>
          <w:bCs/>
          <w:sz w:val="36"/>
          <w:szCs w:val="28"/>
          <w:rtl/>
        </w:rPr>
      </w:pPr>
    </w:p>
    <w:p w14:paraId="5C4971AC" w14:textId="77777777"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14:paraId="089AB951" w14:textId="77777777"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14:paraId="32C40622" w14:textId="77777777" w:rsidR="00844031" w:rsidRPr="00DE5837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14:paraId="252C188D" w14:textId="77777777" w:rsidR="00DB3A76" w:rsidRPr="005636A7" w:rsidRDefault="002C392A" w:rsidP="00BA105B">
      <w:pPr>
        <w:pStyle w:val="NoSpacing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14:paraId="27B696AA" w14:textId="77777777" w:rsidR="005636A7" w:rsidRPr="00177B3C" w:rsidRDefault="005636A7" w:rsidP="00FF33C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TableGrid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14:paraId="0DBF0A46" w14:textId="77777777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14:paraId="22BECF80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14:paraId="0D2B2FE1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14:paraId="4CD87E10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14:paraId="286915EA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14:paraId="627A6D46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14:paraId="4BAA0494" w14:textId="77777777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14:paraId="74F9CBDC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14:paraId="2E0EAC1C" w14:textId="77777777" w:rsidR="00CC250E" w:rsidRPr="00FF33CB" w:rsidRDefault="006375E0" w:rsidP="00F31AB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14:paraId="03ED8B50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4B062712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14:paraId="4615C16B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14:paraId="5103AB0F" w14:textId="77777777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14:paraId="547E9262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14:paraId="16C293AB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14:paraId="41A7C756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5C96FB44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14:paraId="2732556B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14:paraId="2C1DD1F2" w14:textId="77777777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14:paraId="14C63957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27EBF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14:paraId="76152B71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253087E3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14:paraId="51D9D06D" w14:textId="77777777"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14:paraId="1C7B2056" w14:textId="77777777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0BFD6B" w14:textId="77777777"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05B6CE" w14:textId="77777777"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42DADF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14:paraId="27D37547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14:paraId="7646FD94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14:paraId="1E7B99C6" w14:textId="77777777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14:paraId="3A94499A" w14:textId="77777777" w:rsidR="0022422F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D861EC" w14:textId="77777777"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14:paraId="393197CA" w14:textId="77777777"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3E99004B" w14:textId="77777777"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14:paraId="0EAD03E8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14:paraId="7995EFF8" w14:textId="77777777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14:paraId="06C70724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14:paraId="1C69AB20" w14:textId="77777777" w:rsidR="0022422F" w:rsidRPr="00FF33CB" w:rsidRDefault="0022422F" w:rsidP="009265B1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14:paraId="1CD6A333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713F9452" w14:textId="77777777" w:rsidR="0022422F" w:rsidRPr="00FF33CB" w:rsidRDefault="0022422F" w:rsidP="00FF33CB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14:paraId="2F2A01DB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14:paraId="201FF1AE" w14:textId="77777777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14:paraId="0823ECE4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14:paraId="65439A9A" w14:textId="77777777" w:rsidR="0022422F" w:rsidRPr="00FF33CB" w:rsidRDefault="0022422F" w:rsidP="00F14669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14:paraId="6D8EF37D" w14:textId="77777777" w:rsidR="0022422F" w:rsidRPr="00FF33CB" w:rsidRDefault="0022422F" w:rsidP="00F14669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14:paraId="3EF1CAAF" w14:textId="77777777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14:paraId="04877003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14:paraId="5AE0E7B9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14:paraId="01268CBC" w14:textId="77777777"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14:paraId="5CF972DE" w14:textId="77777777"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14:paraId="09D4BB09" w14:textId="77777777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14:paraId="68B8850A" w14:textId="77777777"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14:paraId="53DFEED3" w14:textId="77777777" w:rsidTr="00B32DFE">
        <w:trPr>
          <w:trHeight w:val="396"/>
        </w:trPr>
        <w:tc>
          <w:tcPr>
            <w:tcW w:w="1573" w:type="dxa"/>
            <w:vAlign w:val="center"/>
          </w:tcPr>
          <w:p w14:paraId="4117F90C" w14:textId="77777777"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14:paraId="4FBA24B7" w14:textId="77777777"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14:paraId="331F54C7" w14:textId="77777777"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14:paraId="54041708" w14:textId="77777777"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14:paraId="3BF46559" w14:textId="77777777"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14:paraId="29E0E033" w14:textId="77777777"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14:paraId="3305C857" w14:textId="77777777"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14:paraId="7FE373D7" w14:textId="77777777"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14:paraId="50D9E7E6" w14:textId="77777777"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14:paraId="33D16D6D" w14:textId="77777777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14:paraId="52A234D3" w14:textId="77777777"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14:paraId="7435F353" w14:textId="77777777" w:rsidTr="00B32DFE">
        <w:trPr>
          <w:trHeight w:val="685"/>
          <w:jc w:val="center"/>
        </w:trPr>
        <w:tc>
          <w:tcPr>
            <w:tcW w:w="10320" w:type="dxa"/>
          </w:tcPr>
          <w:p w14:paraId="045FC239" w14:textId="77777777"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14:paraId="68AAAD17" w14:textId="77777777"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14:paraId="76BF47E2" w14:textId="77777777"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14:paraId="2335A4F6" w14:textId="77777777"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5C062E95" w14:textId="77777777"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54C4B841" w14:textId="77777777"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14:paraId="5EDB88E1" w14:textId="77777777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14:paraId="19DD6E42" w14:textId="77777777"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14:paraId="7466827F" w14:textId="77777777" w:rsidTr="00B32DFE">
        <w:trPr>
          <w:trHeight w:val="779"/>
        </w:trPr>
        <w:tc>
          <w:tcPr>
            <w:tcW w:w="10880" w:type="dxa"/>
            <w:vAlign w:val="center"/>
          </w:tcPr>
          <w:p w14:paraId="271F14B4" w14:textId="77777777"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14:paraId="6E6A059E" w14:textId="77777777"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14:paraId="1BA924F8" w14:textId="77777777"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14:paraId="59CD98E9" w14:textId="77777777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14:paraId="42FC080C" w14:textId="77777777"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14:paraId="58F03822" w14:textId="77777777" w:rsidTr="00165937">
        <w:trPr>
          <w:trHeight w:val="222"/>
        </w:trPr>
        <w:tc>
          <w:tcPr>
            <w:tcW w:w="2330" w:type="dxa"/>
            <w:vAlign w:val="center"/>
          </w:tcPr>
          <w:p w14:paraId="3F7019B5" w14:textId="77777777"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14:paraId="4A970048" w14:textId="77777777"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14:paraId="1DF2A798" w14:textId="77777777"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14:paraId="0114391B" w14:textId="77777777"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14:paraId="7FDF6DD6" w14:textId="77777777"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14:paraId="3985B151" w14:textId="77777777"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14:paraId="0F7EF6BA" w14:textId="77777777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14:paraId="12A643AD" w14:textId="77777777"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14:paraId="0357E383" w14:textId="77777777" w:rsidTr="00B32DFE">
        <w:trPr>
          <w:trHeight w:val="525"/>
        </w:trPr>
        <w:tc>
          <w:tcPr>
            <w:tcW w:w="10916" w:type="dxa"/>
            <w:gridSpan w:val="6"/>
          </w:tcPr>
          <w:p w14:paraId="14CBFDDD" w14:textId="77777777"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14:paraId="70D6B4EA" w14:textId="77777777"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14:paraId="77E76699" w14:textId="77777777"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14:paraId="5DBFC9AB" w14:textId="77777777" w:rsidR="00FC3714" w:rsidRDefault="00FC3714" w:rsidP="00806F94">
      <w:pPr>
        <w:rPr>
          <w:rtl/>
          <w:lang w:bidi="ar-IQ"/>
        </w:rPr>
      </w:pPr>
    </w:p>
    <w:p w14:paraId="21A87DFD" w14:textId="77777777" w:rsidR="00F009C3" w:rsidRDefault="00F009C3" w:rsidP="00806F94">
      <w:pPr>
        <w:rPr>
          <w:rtl/>
          <w:lang w:bidi="ar-IQ"/>
        </w:rPr>
      </w:pPr>
    </w:p>
    <w:p w14:paraId="57F616B8" w14:textId="77777777"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36EBA7" wp14:editId="4CFB50D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480B67" w14:textId="77777777"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3EA2F88" w14:textId="77777777"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A2E4855" w14:textId="77777777"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6EBA7"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" filled="f" stroked="f">
                <v:textbox>
                  <w:txbxContent>
                    <w:p w14:paraId="01480B67" w14:textId="77777777"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3EA2F88" w14:textId="77777777"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0A2E4855" w14:textId="77777777"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583206" wp14:editId="3283F0B0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F29E31" w14:textId="77777777"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BAB8416" w14:textId="77777777"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DF70201" w14:textId="77777777"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1814BB2E" w14:textId="77777777"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83206"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" stroked="f">
                <v:textbox>
                  <w:txbxContent>
                    <w:p w14:paraId="19F29E31" w14:textId="77777777"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0BAB8416" w14:textId="77777777"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DF70201" w14:textId="77777777"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1814BB2E" w14:textId="77777777" w:rsidR="006C12A1" w:rsidRDefault="006C12A1"/>
                  </w:txbxContent>
                </v:textbox>
              </v:rect>
            </w:pict>
          </mc:Fallback>
        </mc:AlternateContent>
      </w:r>
    </w:p>
    <w:p w14:paraId="16D27972" w14:textId="77777777" w:rsidR="0036367D" w:rsidRDefault="0036367D" w:rsidP="0036367D">
      <w:pPr>
        <w:rPr>
          <w:rtl/>
          <w:lang w:bidi="ar-IQ"/>
        </w:rPr>
      </w:pPr>
    </w:p>
    <w:p w14:paraId="2389D3C5" w14:textId="77777777"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B567FB" wp14:editId="6C62CC1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28449" w14:textId="77777777"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567FB"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" filled="f" stroked="f">
                <v:textbox>
                  <w:txbxContent>
                    <w:p w14:paraId="15F28449" w14:textId="77777777"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ABDC8" w14:textId="77777777" w:rsidR="003620D2" w:rsidRDefault="003620D2" w:rsidP="00F1345A">
      <w:pPr>
        <w:spacing w:after="0" w:line="240" w:lineRule="auto"/>
      </w:pPr>
      <w:r>
        <w:separator/>
      </w:r>
    </w:p>
  </w:endnote>
  <w:endnote w:type="continuationSeparator" w:id="0">
    <w:p w14:paraId="095451FA" w14:textId="77777777" w:rsidR="003620D2" w:rsidRDefault="003620D2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E6E4B" w14:textId="77777777" w:rsidR="006C12A1" w:rsidRDefault="006C12A1" w:rsidP="00E4523D">
    <w:pPr>
      <w:pStyle w:val="Footer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</w:p>
  <w:p w14:paraId="167A1063" w14:textId="77777777" w:rsidR="006C12A1" w:rsidRDefault="006C12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9528F" w14:textId="77777777" w:rsidR="003620D2" w:rsidRDefault="003620D2" w:rsidP="00F1345A">
      <w:pPr>
        <w:spacing w:after="0" w:line="240" w:lineRule="auto"/>
      </w:pPr>
      <w:r>
        <w:separator/>
      </w:r>
    </w:p>
  </w:footnote>
  <w:footnote w:type="continuationSeparator" w:id="0">
    <w:p w14:paraId="1C2BF013" w14:textId="77777777" w:rsidR="003620D2" w:rsidRDefault="003620D2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20D2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D93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CDD9BD"/>
  <w14:defaultImageDpi w14:val="0"/>
  <w15:docId w15:val="{26C2C8AC-8008-41BE-90D2-32B0F83E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A2FE0-3745-476E-B6EC-AF3E0B515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1</cp:lastModifiedBy>
  <cp:revision>6</cp:revision>
  <cp:lastPrinted>2018-07-08T07:22:00Z</cp:lastPrinted>
  <dcterms:created xsi:type="dcterms:W3CDTF">2020-09-17T18:57:00Z</dcterms:created>
  <dcterms:modified xsi:type="dcterms:W3CDTF">2020-09-27T14:42:00Z</dcterms:modified>
</cp:coreProperties>
</file>